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ma yakoven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koven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39 West Fletcher Street,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kovenko.dima9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6342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oni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